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a75382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a753828-bb44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Q5CQQhDGy/A/W/JDbAPdOXGBBZ/8tXxL5oObWFUPyv1qHeSolR8sv/kS7/r33cAVWRWRvjpP0s8NUwZzzs/F3ih1Pze4MHO6wTPR7VS3t3UT3PQWQf6skYItS61rp8puXrsCi8u8dABuxjLfs71eZF1/NwxWfMr6HXazK8O/NLVC/wM3oEeZoYDXT32a78gAYeFpzj30s+JVxKjGLHWenSfcuFQRQBu8YwxYEY78R/txd9FFff+S0SF5YfeGs/GY4JArROy1pdUiH4qInKRD6rW1kut/YeZi3bQXTAP8gsMtv62wn1/7mD0YA9dzI+EWcwgqYv51qMcTx/cNzSdWT00L/rf4GWbJW74EbuKHux1cr9KGl8npS7uByQNenj7wH/Pve++Ado4YL9oevK0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66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a753828-bb44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ea753828-bb44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ea753828-bb44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a753828</dc:title>
  <dc:creator/>
  <cp:keywords/>
  <dcterms:created xsi:type="dcterms:W3CDTF">2026-05-02T12:55:56Z</dcterms:created>
  <dcterms:modified xsi:type="dcterms:W3CDTF">2026-05-02T12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